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E43744" w14:textId="228A864C" w:rsidR="00DA2B89" w:rsidRPr="00DF1A3D" w:rsidRDefault="00CC1BD4" w:rsidP="00DA2B89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i/>
          <w:sz w:val="26"/>
          <w:szCs w:val="26"/>
        </w:rPr>
        <w:t xml:space="preserve">Kids </w:t>
      </w:r>
      <w:proofErr w:type="spellStart"/>
      <w:r>
        <w:rPr>
          <w:rFonts w:ascii="Arial" w:hAnsi="Arial" w:cs="Arial"/>
          <w:b/>
          <w:i/>
          <w:sz w:val="26"/>
          <w:szCs w:val="26"/>
        </w:rPr>
        <w:t>InfoBits</w:t>
      </w:r>
      <w:proofErr w:type="spellEnd"/>
      <w:r w:rsidR="00DF1A3D">
        <w:rPr>
          <w:rFonts w:ascii="Arial" w:hAnsi="Arial" w:cs="Arial"/>
          <w:b/>
          <w:i/>
          <w:sz w:val="26"/>
          <w:szCs w:val="26"/>
        </w:rPr>
        <w:br/>
      </w:r>
      <w:r w:rsidRPr="00DF1A3D">
        <w:rPr>
          <w:rFonts w:ascii="Arial" w:hAnsi="Arial" w:cs="Arial"/>
          <w:b/>
          <w:sz w:val="26"/>
          <w:szCs w:val="26"/>
        </w:rPr>
        <w:t>Upcoming Product Enhancements</w:t>
      </w:r>
      <w:r w:rsidR="00E91183" w:rsidRPr="00DF1A3D">
        <w:rPr>
          <w:rFonts w:ascii="Arial" w:hAnsi="Arial" w:cs="Arial"/>
          <w:b/>
          <w:sz w:val="26"/>
          <w:szCs w:val="26"/>
        </w:rPr>
        <w:t xml:space="preserve"> </w:t>
      </w:r>
      <w:r w:rsidR="00DA2B89" w:rsidRPr="00DF1A3D">
        <w:rPr>
          <w:rFonts w:ascii="Arial" w:hAnsi="Arial" w:cs="Arial"/>
          <w:b/>
          <w:sz w:val="26"/>
          <w:szCs w:val="26"/>
        </w:rPr>
        <w:t>Social Media Post</w:t>
      </w:r>
    </w:p>
    <w:p w14:paraId="2C292BFB" w14:textId="4465DA21" w:rsidR="00DA2B89" w:rsidRDefault="00DA2B89" w:rsidP="00DA2B8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imary </w:t>
      </w:r>
      <w:r w:rsidRPr="003F0EDA">
        <w:rPr>
          <w:rFonts w:ascii="Arial" w:hAnsi="Arial" w:cs="Arial"/>
          <w:sz w:val="22"/>
          <w:szCs w:val="22"/>
        </w:rPr>
        <w:t xml:space="preserve">Audience: </w:t>
      </w:r>
      <w:r w:rsidR="00DF1A3D">
        <w:rPr>
          <w:rFonts w:ascii="Arial" w:hAnsi="Arial" w:cs="Arial"/>
          <w:sz w:val="22"/>
          <w:szCs w:val="22"/>
        </w:rPr>
        <w:t>Librarians</w:t>
      </w:r>
    </w:p>
    <w:p w14:paraId="428914D3" w14:textId="374EDD83" w:rsidR="00DA2B89" w:rsidRDefault="00DC71E3" w:rsidP="00DA2B8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condary Audience: Teachers</w:t>
      </w:r>
      <w:r w:rsidR="00DF1A3D">
        <w:rPr>
          <w:rFonts w:ascii="Arial" w:hAnsi="Arial" w:cs="Arial"/>
          <w:sz w:val="22"/>
          <w:szCs w:val="22"/>
        </w:rPr>
        <w:t>, Parents</w:t>
      </w:r>
    </w:p>
    <w:p w14:paraId="6794C480" w14:textId="51436181" w:rsidR="00DF1A3D" w:rsidRDefault="00DF1A3D" w:rsidP="00DA2B89">
      <w:pPr>
        <w:rPr>
          <w:rFonts w:ascii="Arial" w:hAnsi="Arial" w:cs="Arial"/>
          <w:sz w:val="22"/>
          <w:szCs w:val="22"/>
        </w:rPr>
      </w:pPr>
    </w:p>
    <w:p w14:paraId="21006722" w14:textId="4B8D333B" w:rsidR="00DF1A3D" w:rsidRPr="003F0EDA" w:rsidRDefault="00DF1A3D" w:rsidP="00DA2B8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purpose of this social media post is to create awareness about the upcoming </w:t>
      </w:r>
      <w:r w:rsidRPr="00DF1A3D">
        <w:rPr>
          <w:rFonts w:ascii="Arial" w:hAnsi="Arial" w:cs="Arial"/>
          <w:i/>
          <w:sz w:val="22"/>
          <w:szCs w:val="22"/>
        </w:rPr>
        <w:t xml:space="preserve">Kids </w:t>
      </w:r>
      <w:proofErr w:type="spellStart"/>
      <w:r w:rsidRPr="00DF1A3D">
        <w:rPr>
          <w:rFonts w:ascii="Arial" w:hAnsi="Arial" w:cs="Arial"/>
          <w:i/>
          <w:sz w:val="22"/>
          <w:szCs w:val="22"/>
        </w:rPr>
        <w:t>InfoBits</w:t>
      </w:r>
      <w:proofErr w:type="spellEnd"/>
      <w:r>
        <w:rPr>
          <w:rFonts w:ascii="Arial" w:hAnsi="Arial" w:cs="Arial"/>
          <w:sz w:val="22"/>
          <w:szCs w:val="22"/>
        </w:rPr>
        <w:t xml:space="preserve"> name change and product enhancements. The updates will take place on May 29, 2020.</w:t>
      </w:r>
    </w:p>
    <w:p w14:paraId="6CB1ECED" w14:textId="77777777" w:rsidR="00F058F1" w:rsidRPr="00EE374F" w:rsidRDefault="00F058F1" w:rsidP="00997423">
      <w:pPr>
        <w:rPr>
          <w:rFonts w:ascii="Arial" w:hAnsi="Arial" w:cs="Arial"/>
          <w:sz w:val="22"/>
          <w:szCs w:val="22"/>
        </w:rPr>
      </w:pPr>
    </w:p>
    <w:p w14:paraId="48C26547" w14:textId="77777777" w:rsidR="00BE2429" w:rsidRDefault="00ED100E" w:rsidP="00ED100E">
      <w:pPr>
        <w:rPr>
          <w:rFonts w:ascii="Arial" w:hAnsi="Arial" w:cs="Arial"/>
          <w:sz w:val="22"/>
          <w:szCs w:val="22"/>
          <w:highlight w:val="yellow"/>
        </w:rPr>
      </w:pPr>
      <w:r w:rsidRPr="009F0B8B">
        <w:rPr>
          <w:rFonts w:ascii="Arial" w:hAnsi="Arial" w:cs="Arial"/>
          <w:b/>
          <w:sz w:val="22"/>
          <w:szCs w:val="22"/>
          <w:highlight w:val="yellow"/>
        </w:rPr>
        <w:t>How to Use:</w:t>
      </w:r>
      <w:r w:rsidRPr="009F0B8B">
        <w:rPr>
          <w:rFonts w:ascii="Arial" w:hAnsi="Arial" w:cs="Arial"/>
          <w:sz w:val="22"/>
          <w:szCs w:val="22"/>
          <w:highlight w:val="yellow"/>
        </w:rPr>
        <w:t xml:space="preserve"> </w:t>
      </w:r>
    </w:p>
    <w:p w14:paraId="1FC2B2C7" w14:textId="0B2AADD0" w:rsidR="00DA2B89" w:rsidRPr="00DA2B89" w:rsidRDefault="00DC1E93" w:rsidP="00ED100E">
      <w:pPr>
        <w:rPr>
          <w:rFonts w:ascii="Arial" w:hAnsi="Arial" w:cs="Arial"/>
          <w:sz w:val="22"/>
          <w:szCs w:val="22"/>
          <w:highlight w:val="yellow"/>
        </w:rPr>
      </w:pPr>
      <w:r w:rsidRPr="00DA2B89">
        <w:rPr>
          <w:rFonts w:ascii="Arial" w:hAnsi="Arial" w:cs="Arial"/>
          <w:sz w:val="22"/>
          <w:szCs w:val="22"/>
          <w:highlight w:val="yellow"/>
        </w:rPr>
        <w:t xml:space="preserve">(1) Copy and paste </w:t>
      </w:r>
      <w:r w:rsidR="00621F44">
        <w:rPr>
          <w:rFonts w:ascii="Arial" w:hAnsi="Arial" w:cs="Arial"/>
          <w:sz w:val="22"/>
          <w:szCs w:val="22"/>
          <w:highlight w:val="yellow"/>
        </w:rPr>
        <w:t>the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description</w:t>
      </w:r>
      <w:r w:rsidR="00621F44">
        <w:rPr>
          <w:rFonts w:ascii="Arial" w:hAnsi="Arial" w:cs="Arial"/>
          <w:sz w:val="22"/>
          <w:szCs w:val="22"/>
          <w:highlight w:val="yellow"/>
        </w:rPr>
        <w:t xml:space="preserve"> below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into your Facebook</w:t>
      </w:r>
      <w:r w:rsidR="00D1655E">
        <w:rPr>
          <w:rFonts w:ascii="Arial" w:hAnsi="Arial" w:cs="Arial"/>
          <w:sz w:val="22"/>
          <w:szCs w:val="22"/>
          <w:highlight w:val="yellow"/>
        </w:rPr>
        <w:t xml:space="preserve">, 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Twitter </w:t>
      </w:r>
      <w:r w:rsidR="00D1655E">
        <w:rPr>
          <w:rFonts w:ascii="Arial" w:hAnsi="Arial" w:cs="Arial"/>
          <w:sz w:val="22"/>
          <w:szCs w:val="22"/>
          <w:highlight w:val="yellow"/>
        </w:rPr>
        <w:t xml:space="preserve">or LinkedIn 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page. </w:t>
      </w:r>
    </w:p>
    <w:p w14:paraId="3EE6EECA" w14:textId="11F3D286" w:rsidR="00ED100E" w:rsidRDefault="00AE160F" w:rsidP="00ED100E">
      <w:pPr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sz w:val="22"/>
          <w:szCs w:val="22"/>
          <w:highlight w:val="yellow"/>
        </w:rPr>
        <w:t>(</w:t>
      </w:r>
      <w:r w:rsidR="00DF1A3D">
        <w:rPr>
          <w:rFonts w:ascii="Arial" w:hAnsi="Arial" w:cs="Arial"/>
          <w:sz w:val="22"/>
          <w:szCs w:val="22"/>
          <w:highlight w:val="yellow"/>
        </w:rPr>
        <w:t>2</w:t>
      </w:r>
      <w:r>
        <w:rPr>
          <w:rFonts w:ascii="Arial" w:hAnsi="Arial" w:cs="Arial"/>
          <w:sz w:val="22"/>
          <w:szCs w:val="22"/>
          <w:highlight w:val="yellow"/>
        </w:rPr>
        <w:t xml:space="preserve">) Download </w:t>
      </w:r>
      <w:r w:rsidR="00DF1A3D">
        <w:rPr>
          <w:rFonts w:ascii="Arial" w:hAnsi="Arial" w:cs="Arial"/>
          <w:sz w:val="22"/>
          <w:szCs w:val="22"/>
          <w:highlight w:val="yellow"/>
        </w:rPr>
        <w:t>the</w:t>
      </w:r>
      <w:r w:rsidR="00E92543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527630" w:rsidRPr="00B91535">
        <w:rPr>
          <w:rFonts w:ascii="Arial" w:hAnsi="Arial" w:cs="Arial"/>
          <w:b/>
          <w:i/>
          <w:sz w:val="22"/>
          <w:szCs w:val="22"/>
          <w:highlight w:val="yellow"/>
        </w:rPr>
        <w:t xml:space="preserve">Gale In Context: Elementary </w:t>
      </w:r>
      <w:r w:rsidR="00527630" w:rsidRPr="00B91535">
        <w:rPr>
          <w:rFonts w:ascii="Arial" w:hAnsi="Arial" w:cs="Arial"/>
          <w:b/>
          <w:sz w:val="22"/>
          <w:szCs w:val="22"/>
          <w:highlight w:val="yellow"/>
        </w:rPr>
        <w:t>Social Teaser</w:t>
      </w:r>
      <w:r w:rsidR="00DF1A3D" w:rsidRPr="00B91535">
        <w:rPr>
          <w:rFonts w:ascii="Arial" w:hAnsi="Arial" w:cs="Arial"/>
          <w:b/>
          <w:sz w:val="22"/>
          <w:szCs w:val="22"/>
          <w:highlight w:val="yellow"/>
        </w:rPr>
        <w:t xml:space="preserve"> video</w:t>
      </w:r>
      <w:r w:rsidR="00734EBE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E0632B">
        <w:rPr>
          <w:rFonts w:ascii="Arial" w:hAnsi="Arial" w:cs="Arial"/>
          <w:sz w:val="22"/>
          <w:szCs w:val="22"/>
          <w:highlight w:val="yellow"/>
        </w:rPr>
        <w:t>to include with your selected description</w:t>
      </w:r>
      <w:r w:rsidR="008857B4">
        <w:rPr>
          <w:rFonts w:ascii="Arial" w:hAnsi="Arial" w:cs="Arial"/>
          <w:sz w:val="22"/>
          <w:szCs w:val="22"/>
          <w:highlight w:val="yellow"/>
        </w:rPr>
        <w:t xml:space="preserve">. </w:t>
      </w:r>
    </w:p>
    <w:p w14:paraId="0AF68310" w14:textId="09C3B789" w:rsidR="009769A9" w:rsidRDefault="009769A9" w:rsidP="00ED100E">
      <w:pPr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sz w:val="22"/>
          <w:szCs w:val="22"/>
          <w:highlight w:val="yellow"/>
        </w:rPr>
        <w:t>(</w:t>
      </w:r>
      <w:r w:rsidR="00DF1A3D">
        <w:rPr>
          <w:rFonts w:ascii="Arial" w:hAnsi="Arial" w:cs="Arial"/>
          <w:sz w:val="22"/>
          <w:szCs w:val="22"/>
          <w:highlight w:val="yellow"/>
        </w:rPr>
        <w:t>3</w:t>
      </w:r>
      <w:r>
        <w:rPr>
          <w:rFonts w:ascii="Arial" w:hAnsi="Arial" w:cs="Arial"/>
          <w:sz w:val="22"/>
          <w:szCs w:val="22"/>
          <w:highlight w:val="yellow"/>
        </w:rPr>
        <w:t xml:space="preserve">) Upload </w:t>
      </w:r>
      <w:r w:rsidR="00DF1A3D">
        <w:rPr>
          <w:rFonts w:ascii="Arial" w:hAnsi="Arial" w:cs="Arial"/>
          <w:sz w:val="22"/>
          <w:szCs w:val="22"/>
          <w:highlight w:val="yellow"/>
        </w:rPr>
        <w:t>the video</w:t>
      </w:r>
      <w:r>
        <w:rPr>
          <w:rFonts w:ascii="Arial" w:hAnsi="Arial" w:cs="Arial"/>
          <w:sz w:val="22"/>
          <w:szCs w:val="22"/>
          <w:highlight w:val="yellow"/>
        </w:rPr>
        <w:t xml:space="preserve"> along with your </w:t>
      </w:r>
      <w:r w:rsidR="002C30FA">
        <w:rPr>
          <w:rFonts w:ascii="Arial" w:hAnsi="Arial" w:cs="Arial"/>
          <w:sz w:val="22"/>
          <w:szCs w:val="22"/>
          <w:highlight w:val="yellow"/>
        </w:rPr>
        <w:t>des</w:t>
      </w:r>
      <w:bookmarkStart w:id="0" w:name="_GoBack"/>
      <w:bookmarkEnd w:id="0"/>
      <w:r w:rsidR="002C30FA">
        <w:rPr>
          <w:rFonts w:ascii="Arial" w:hAnsi="Arial" w:cs="Arial"/>
          <w:sz w:val="22"/>
          <w:szCs w:val="22"/>
          <w:highlight w:val="yellow"/>
        </w:rPr>
        <w:t>cription.</w:t>
      </w:r>
    </w:p>
    <w:p w14:paraId="52532916" w14:textId="1662C40E" w:rsidR="002C30FA" w:rsidRPr="00E53BAA" w:rsidRDefault="002C30FA" w:rsidP="00ED100E">
      <w:pPr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sz w:val="22"/>
          <w:szCs w:val="22"/>
          <w:highlight w:val="yellow"/>
        </w:rPr>
        <w:t>(</w:t>
      </w:r>
      <w:r w:rsidR="00DF1A3D">
        <w:rPr>
          <w:rFonts w:ascii="Arial" w:hAnsi="Arial" w:cs="Arial"/>
          <w:sz w:val="22"/>
          <w:szCs w:val="22"/>
          <w:highlight w:val="yellow"/>
        </w:rPr>
        <w:t>4</w:t>
      </w:r>
      <w:r>
        <w:rPr>
          <w:rFonts w:ascii="Arial" w:hAnsi="Arial" w:cs="Arial"/>
          <w:sz w:val="22"/>
          <w:szCs w:val="22"/>
          <w:highlight w:val="yellow"/>
        </w:rPr>
        <w:t xml:space="preserve">) </w:t>
      </w:r>
      <w:r w:rsidR="00635C31">
        <w:rPr>
          <w:rFonts w:ascii="Arial" w:hAnsi="Arial" w:cs="Arial"/>
          <w:sz w:val="22"/>
          <w:szCs w:val="22"/>
          <w:highlight w:val="yellow"/>
        </w:rPr>
        <w:t>Save/submit</w:t>
      </w:r>
      <w:r w:rsidR="00621F44">
        <w:rPr>
          <w:rFonts w:ascii="Arial" w:hAnsi="Arial" w:cs="Arial"/>
          <w:sz w:val="22"/>
          <w:szCs w:val="22"/>
          <w:highlight w:val="yellow"/>
        </w:rPr>
        <w:t xml:space="preserve"> your post.</w:t>
      </w:r>
    </w:p>
    <w:p w14:paraId="609CAFC8" w14:textId="77777777" w:rsidR="00F058F1" w:rsidRPr="00F058F1" w:rsidRDefault="00F058F1" w:rsidP="006B7BEE">
      <w:pPr>
        <w:rPr>
          <w:rFonts w:ascii="Arial" w:eastAsia="Times New Roman" w:hAnsi="Arial" w:cs="Arial"/>
          <w:sz w:val="22"/>
          <w:szCs w:val="22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436"/>
        <w:gridCol w:w="6111"/>
        <w:gridCol w:w="1243"/>
        <w:gridCol w:w="1074"/>
        <w:gridCol w:w="1121"/>
      </w:tblGrid>
      <w:tr w:rsidR="00AE160F" w:rsidRPr="00367629" w14:paraId="33FC3250" w14:textId="3EC9733F" w:rsidTr="00E53793">
        <w:tc>
          <w:tcPr>
            <w:tcW w:w="436" w:type="dxa"/>
            <w:shd w:val="clear" w:color="auto" w:fill="002060"/>
          </w:tcPr>
          <w:p w14:paraId="610D6FCE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6111" w:type="dxa"/>
            <w:shd w:val="clear" w:color="auto" w:fill="002060"/>
          </w:tcPr>
          <w:p w14:paraId="5B8724ED" w14:textId="77777777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POST COPY/TEXT</w:t>
            </w:r>
          </w:p>
        </w:tc>
        <w:tc>
          <w:tcPr>
            <w:tcW w:w="1243" w:type="dxa"/>
            <w:shd w:val="clear" w:color="auto" w:fill="002060"/>
          </w:tcPr>
          <w:p w14:paraId="6AA071EF" w14:textId="77777777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Facebook</w:t>
            </w:r>
          </w:p>
        </w:tc>
        <w:tc>
          <w:tcPr>
            <w:tcW w:w="1074" w:type="dxa"/>
            <w:shd w:val="clear" w:color="auto" w:fill="002060"/>
          </w:tcPr>
          <w:p w14:paraId="283FD5DC" w14:textId="77777777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Twitter</w:t>
            </w:r>
          </w:p>
        </w:tc>
        <w:tc>
          <w:tcPr>
            <w:tcW w:w="1121" w:type="dxa"/>
            <w:shd w:val="clear" w:color="auto" w:fill="002060"/>
          </w:tcPr>
          <w:p w14:paraId="515713E6" w14:textId="5198C602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LinkedIn</w:t>
            </w:r>
          </w:p>
        </w:tc>
      </w:tr>
      <w:tr w:rsidR="00AE160F" w:rsidRPr="00367629" w14:paraId="7B17A674" w14:textId="186BE583" w:rsidTr="00E53793">
        <w:tc>
          <w:tcPr>
            <w:tcW w:w="436" w:type="dxa"/>
          </w:tcPr>
          <w:p w14:paraId="6D22F549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1</w:t>
            </w:r>
          </w:p>
        </w:tc>
        <w:tc>
          <w:tcPr>
            <w:tcW w:w="6111" w:type="dxa"/>
          </w:tcPr>
          <w:p w14:paraId="48B1B044" w14:textId="5247289A" w:rsidR="00AE160F" w:rsidRPr="00E416D1" w:rsidRDefault="00DF1A3D" w:rsidP="00D02A1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1D1C1D"/>
                <w:sz w:val="23"/>
                <w:szCs w:val="23"/>
                <w:shd w:val="clear" w:color="auto" w:fill="FFFFFF"/>
              </w:rPr>
              <w:t xml:space="preserve">Swimming to a screen near you! Learn more about Gale’s upcoming </w:t>
            </w:r>
            <w:r w:rsidRPr="00DF1A3D">
              <w:rPr>
                <w:rFonts w:ascii="Arial" w:hAnsi="Arial" w:cs="Arial"/>
                <w:i/>
                <w:color w:val="1D1C1D"/>
                <w:sz w:val="23"/>
                <w:szCs w:val="23"/>
                <w:shd w:val="clear" w:color="auto" w:fill="FFFFFF"/>
              </w:rPr>
              <w:t xml:space="preserve">Kids </w:t>
            </w:r>
            <w:proofErr w:type="spellStart"/>
            <w:r w:rsidRPr="00DF1A3D">
              <w:rPr>
                <w:rFonts w:ascii="Arial" w:hAnsi="Arial" w:cs="Arial"/>
                <w:i/>
                <w:color w:val="1D1C1D"/>
                <w:sz w:val="23"/>
                <w:szCs w:val="23"/>
                <w:shd w:val="clear" w:color="auto" w:fill="FFFFFF"/>
              </w:rPr>
              <w:t>InfoBits</w:t>
            </w:r>
            <w:proofErr w:type="spellEnd"/>
            <w:r>
              <w:rPr>
                <w:rFonts w:ascii="Arial" w:hAnsi="Arial" w:cs="Arial"/>
                <w:color w:val="1D1C1D"/>
                <w:sz w:val="23"/>
                <w:szCs w:val="23"/>
                <w:shd w:val="clear" w:color="auto" w:fill="FFFFFF"/>
              </w:rPr>
              <w:t xml:space="preserve"> product enhancements &gt;&gt; </w:t>
            </w:r>
            <w:hyperlink r:id="rId10" w:tgtFrame="_blank" w:history="1">
              <w:r w:rsidRPr="00DF1A3D">
                <w:rPr>
                  <w:rStyle w:val="Hyperlink"/>
                  <w:rFonts w:ascii="Arial" w:hAnsi="Arial" w:cs="Arial"/>
                  <w:b/>
                  <w:sz w:val="23"/>
                  <w:szCs w:val="23"/>
                  <w:shd w:val="clear" w:color="auto" w:fill="FFFFFF"/>
                </w:rPr>
                <w:t>https://bit.ly/2Vc</w:t>
              </w:r>
              <w:r w:rsidRPr="00DF1A3D">
                <w:rPr>
                  <w:rStyle w:val="Hyperlink"/>
                  <w:rFonts w:ascii="Arial" w:hAnsi="Arial" w:cs="Arial"/>
                  <w:b/>
                  <w:sz w:val="23"/>
                  <w:szCs w:val="23"/>
                  <w:shd w:val="clear" w:color="auto" w:fill="FFFFFF"/>
                </w:rPr>
                <w:t>n</w:t>
              </w:r>
              <w:r w:rsidRPr="00DF1A3D">
                <w:rPr>
                  <w:rStyle w:val="Hyperlink"/>
                  <w:rFonts w:ascii="Arial" w:hAnsi="Arial" w:cs="Arial"/>
                  <w:b/>
                  <w:sz w:val="23"/>
                  <w:szCs w:val="23"/>
                  <w:shd w:val="clear" w:color="auto" w:fill="FFFFFF"/>
                </w:rPr>
                <w:t>ntX</w:t>
              </w:r>
            </w:hyperlink>
          </w:p>
        </w:tc>
        <w:tc>
          <w:tcPr>
            <w:tcW w:w="1243" w:type="dxa"/>
          </w:tcPr>
          <w:p w14:paraId="63C408A0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4" w:type="dxa"/>
          </w:tcPr>
          <w:p w14:paraId="728BDFDA" w14:textId="5817FFBB" w:rsidR="00AE160F" w:rsidRPr="00E53793" w:rsidRDefault="00FA6E77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7E50A382" w14:textId="15CBFC52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</w:tr>
    </w:tbl>
    <w:p w14:paraId="4D1B1C9A" w14:textId="77777777" w:rsidR="00997423" w:rsidRDefault="00997423">
      <w:pPr>
        <w:rPr>
          <w:rFonts w:asciiTheme="majorHAnsi" w:hAnsiTheme="majorHAnsi"/>
        </w:rPr>
      </w:pPr>
    </w:p>
    <w:p w14:paraId="0FBFE482" w14:textId="01E4D004" w:rsidR="00ED100E" w:rsidRPr="00E41BE9" w:rsidRDefault="00ED100E" w:rsidP="00ED100E">
      <w:pPr>
        <w:rPr>
          <w:rFonts w:ascii="Arial" w:hAnsi="Arial" w:cs="Arial"/>
          <w:sz w:val="20"/>
          <w:szCs w:val="22"/>
        </w:rPr>
      </w:pPr>
      <w:r w:rsidRPr="00E41BE9">
        <w:rPr>
          <w:rFonts w:ascii="Arial" w:hAnsi="Arial" w:cs="Arial"/>
          <w:sz w:val="20"/>
          <w:szCs w:val="22"/>
        </w:rPr>
        <w:t xml:space="preserve">*As of </w:t>
      </w:r>
      <w:r w:rsidR="00E53793" w:rsidRPr="00E41BE9">
        <w:rPr>
          <w:rFonts w:ascii="Arial" w:hAnsi="Arial" w:cs="Arial"/>
          <w:sz w:val="20"/>
          <w:szCs w:val="22"/>
        </w:rPr>
        <w:t>November</w:t>
      </w:r>
      <w:r w:rsidRPr="00E41BE9">
        <w:rPr>
          <w:rFonts w:ascii="Arial" w:hAnsi="Arial" w:cs="Arial"/>
          <w:sz w:val="20"/>
          <w:szCs w:val="22"/>
        </w:rPr>
        <w:t xml:space="preserve"> 2017, tweet character counts have risen from 140 to 280, although readership is higher if tweets stay short.</w:t>
      </w:r>
    </w:p>
    <w:p w14:paraId="242522C7" w14:textId="77777777" w:rsidR="00997423" w:rsidRDefault="00997423">
      <w:pPr>
        <w:rPr>
          <w:rFonts w:asciiTheme="majorHAnsi" w:hAnsiTheme="majorHAnsi"/>
        </w:rPr>
      </w:pPr>
    </w:p>
    <w:p w14:paraId="3FB3F62C" w14:textId="77777777" w:rsidR="00997423" w:rsidRDefault="00997423">
      <w:pPr>
        <w:rPr>
          <w:rFonts w:asciiTheme="majorHAnsi" w:hAnsiTheme="majorHAnsi"/>
        </w:rPr>
      </w:pPr>
    </w:p>
    <w:p w14:paraId="75F7D391" w14:textId="77777777" w:rsidR="00997423" w:rsidRDefault="00997423">
      <w:pPr>
        <w:rPr>
          <w:rFonts w:asciiTheme="majorHAnsi" w:hAnsiTheme="majorHAnsi"/>
        </w:rPr>
      </w:pPr>
    </w:p>
    <w:p w14:paraId="3F7C5CDC" w14:textId="77777777" w:rsidR="00997423" w:rsidRDefault="00997423">
      <w:pPr>
        <w:rPr>
          <w:rFonts w:asciiTheme="majorHAnsi" w:hAnsiTheme="majorHAnsi"/>
        </w:rPr>
      </w:pPr>
    </w:p>
    <w:p w14:paraId="5DF61CDE" w14:textId="77777777" w:rsidR="00997423" w:rsidRDefault="00997423">
      <w:pPr>
        <w:rPr>
          <w:rFonts w:asciiTheme="majorHAnsi" w:hAnsiTheme="majorHAnsi"/>
        </w:rPr>
      </w:pPr>
    </w:p>
    <w:p w14:paraId="5E524AE5" w14:textId="77777777" w:rsidR="00997423" w:rsidRDefault="00997423">
      <w:pPr>
        <w:rPr>
          <w:rFonts w:asciiTheme="majorHAnsi" w:hAnsiTheme="majorHAnsi"/>
        </w:rPr>
      </w:pPr>
    </w:p>
    <w:p w14:paraId="29B7B7B6" w14:textId="77777777" w:rsidR="00997423" w:rsidRDefault="00997423">
      <w:pPr>
        <w:rPr>
          <w:rFonts w:asciiTheme="majorHAnsi" w:hAnsiTheme="majorHAnsi"/>
        </w:rPr>
      </w:pPr>
    </w:p>
    <w:p w14:paraId="13FDD25F" w14:textId="77777777" w:rsidR="006A4E69" w:rsidRDefault="006A4E69">
      <w:pPr>
        <w:rPr>
          <w:rFonts w:asciiTheme="majorHAnsi" w:hAnsiTheme="majorHAnsi"/>
        </w:rPr>
      </w:pPr>
    </w:p>
    <w:p w14:paraId="33C4B3AD" w14:textId="77777777" w:rsidR="00997423" w:rsidRDefault="00997423">
      <w:pPr>
        <w:rPr>
          <w:rFonts w:asciiTheme="majorHAnsi" w:hAnsiTheme="majorHAnsi"/>
        </w:rPr>
      </w:pPr>
    </w:p>
    <w:sectPr w:rsidR="00997423" w:rsidSect="002425E7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88F6B6" w14:textId="77777777" w:rsidR="00E61A90" w:rsidRDefault="00E61A90" w:rsidP="004141DC">
      <w:r>
        <w:separator/>
      </w:r>
    </w:p>
  </w:endnote>
  <w:endnote w:type="continuationSeparator" w:id="0">
    <w:p w14:paraId="2DD7479B" w14:textId="77777777" w:rsidR="00E61A90" w:rsidRDefault="00E61A90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 (Heading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10FD2" w14:textId="6934E048" w:rsidR="00997423" w:rsidRPr="00C241C5" w:rsidRDefault="00997423" w:rsidP="00997423">
    <w:pPr>
      <w:pStyle w:val="BasicParagraph"/>
      <w:rPr>
        <w:rFonts w:ascii="Open Sans" w:hAnsi="Open Sans" w:cs="Open Sans"/>
        <w:color w:val="000000" w:themeColor="text1"/>
        <w:sz w:val="20"/>
        <w:szCs w:val="20"/>
      </w:rPr>
    </w:pPr>
    <w:r w:rsidRPr="00C241C5">
      <w:rPr>
        <w:rFonts w:ascii="Open Sans" w:hAnsi="Open Sans" w:cs="Open Sans"/>
        <w:color w:val="000000" w:themeColor="text1"/>
        <w:sz w:val="20"/>
        <w:szCs w:val="20"/>
      </w:rPr>
      <w:t>©20</w:t>
    </w:r>
    <w:r w:rsidR="007E4281" w:rsidRPr="00C241C5">
      <w:rPr>
        <w:rFonts w:ascii="Open Sans" w:hAnsi="Open Sans" w:cs="Open Sans"/>
        <w:color w:val="000000" w:themeColor="text1"/>
        <w:sz w:val="20"/>
        <w:szCs w:val="20"/>
      </w:rPr>
      <w:t>20</w:t>
    </w:r>
    <w:r w:rsidRPr="00C241C5">
      <w:rPr>
        <w:rFonts w:ascii="Open Sans" w:hAnsi="Open Sans" w:cs="Open Sans"/>
        <w:color w:val="000000" w:themeColor="text1"/>
        <w:sz w:val="20"/>
        <w:szCs w:val="20"/>
      </w:rPr>
      <w:t xml:space="preserve">. Gale, a Cengage Company. </w:t>
    </w:r>
    <w:r w:rsidR="00CC1BD4">
      <w:rPr>
        <w:rFonts w:ascii="Tahoma" w:hAnsi="Tahoma" w:cs="Tahoma"/>
        <w:color w:val="222222"/>
        <w:sz w:val="20"/>
        <w:szCs w:val="20"/>
        <w:shd w:val="clear" w:color="auto" w:fill="FFFFFF"/>
      </w:rPr>
      <w:t>GOT211372664</w:t>
    </w:r>
    <w:r w:rsidR="00CC1BD4">
      <w:rPr>
        <w:rFonts w:ascii="Tahoma" w:hAnsi="Tahoma" w:cs="Tahoma"/>
        <w:color w:val="222222"/>
        <w:sz w:val="20"/>
        <w:szCs w:val="20"/>
        <w:shd w:val="clear" w:color="auto" w:fill="FFFFFF"/>
      </w:rPr>
      <w:t xml:space="preserve"> </w:t>
    </w:r>
    <w:r w:rsidR="00D919DB">
      <w:rPr>
        <w:rFonts w:ascii="Open Sans" w:hAnsi="Open Sans" w:cs="Open Sans"/>
        <w:color w:val="000000" w:themeColor="text1"/>
        <w:sz w:val="20"/>
        <w:szCs w:val="20"/>
      </w:rPr>
      <w:t>4</w:t>
    </w:r>
    <w:r w:rsidRPr="00C241C5">
      <w:rPr>
        <w:rFonts w:ascii="Open Sans" w:hAnsi="Open Sans" w:cs="Open Sans"/>
        <w:color w:val="000000" w:themeColor="text1"/>
        <w:sz w:val="20"/>
        <w:szCs w:val="20"/>
      </w:rPr>
      <w:t>/</w:t>
    </w:r>
    <w:r w:rsidR="007E4281" w:rsidRPr="00C241C5">
      <w:rPr>
        <w:rFonts w:ascii="Open Sans" w:hAnsi="Open Sans" w:cs="Open Sans"/>
        <w:color w:val="000000" w:themeColor="text1"/>
        <w:sz w:val="20"/>
        <w:szCs w:val="20"/>
      </w:rPr>
      <w:t>20</w:t>
    </w:r>
  </w:p>
  <w:p w14:paraId="2378520F" w14:textId="77777777" w:rsidR="00997423" w:rsidRPr="00EE374F" w:rsidRDefault="00997423">
    <w:pPr>
      <w:pStyle w:val="Footer"/>
      <w:rPr>
        <w:rFonts w:ascii="Arial" w:hAnsi="Arial" w:cs="Calibri Light (Headings)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D09AC9" w14:textId="77777777" w:rsidR="00E61A90" w:rsidRDefault="00E61A90" w:rsidP="004141DC">
      <w:r>
        <w:separator/>
      </w:r>
    </w:p>
  </w:footnote>
  <w:footnote w:type="continuationSeparator" w:id="0">
    <w:p w14:paraId="36B08724" w14:textId="77777777" w:rsidR="00E61A90" w:rsidRDefault="00E61A90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98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5310"/>
    </w:tblGrid>
    <w:tr w:rsidR="00BF2A88" w14:paraId="6DFC7599" w14:textId="77777777" w:rsidTr="00F65975">
      <w:tc>
        <w:tcPr>
          <w:tcW w:w="4675" w:type="dxa"/>
          <w:vAlign w:val="center"/>
        </w:tcPr>
        <w:p w14:paraId="3577DFE9" w14:textId="4EF65310" w:rsidR="00BF2A88" w:rsidRDefault="00BF2A88">
          <w:pPr>
            <w:pStyle w:val="Header"/>
          </w:pPr>
          <w:r w:rsidRPr="0028377F">
            <w:rPr>
              <w:noProof/>
              <w:position w:val="2"/>
              <w:sz w:val="16"/>
              <w:szCs w:val="16"/>
            </w:rPr>
            <w:drawing>
              <wp:inline distT="0" distB="0" distL="0" distR="0" wp14:anchorId="5ADD660D" wp14:editId="7AA0E75F">
                <wp:extent cx="1701832" cy="516540"/>
                <wp:effectExtent l="0" t="0" r="0" b="0"/>
                <wp:docPr id="5" name="image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.pn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01832" cy="516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10" w:type="dxa"/>
          <w:vAlign w:val="center"/>
        </w:tcPr>
        <w:p w14:paraId="52D5C53C" w14:textId="69F53350" w:rsidR="00BF2A88" w:rsidRDefault="00BF2A88" w:rsidP="00BF2A88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7EBE72F4" wp14:editId="6A391E18">
                <wp:extent cx="2081788" cy="890018"/>
                <wp:effectExtent l="0" t="0" r="0" b="571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ha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1788" cy="89001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FD21D7E" w14:textId="06F15AE9" w:rsidR="00997423" w:rsidRDefault="009974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34A3E"/>
    <w:multiLevelType w:val="hybridMultilevel"/>
    <w:tmpl w:val="AB521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B3D9F"/>
    <w:multiLevelType w:val="hybridMultilevel"/>
    <w:tmpl w:val="9496C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7"/>
  </w:num>
  <w:num w:numId="5">
    <w:abstractNumId w:val="2"/>
  </w:num>
  <w:num w:numId="6">
    <w:abstractNumId w:val="5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sTQwNTY3tzQzNjNQ0lEKTi0uzszPAykwrQUAuaovriwAAAA="/>
  </w:docVars>
  <w:rsids>
    <w:rsidRoot w:val="00B80866"/>
    <w:rsid w:val="0000299A"/>
    <w:rsid w:val="0000616C"/>
    <w:rsid w:val="00007502"/>
    <w:rsid w:val="00007A98"/>
    <w:rsid w:val="00011C87"/>
    <w:rsid w:val="00013C5A"/>
    <w:rsid w:val="000203BA"/>
    <w:rsid w:val="00022468"/>
    <w:rsid w:val="00023556"/>
    <w:rsid w:val="0002464A"/>
    <w:rsid w:val="00027235"/>
    <w:rsid w:val="00032539"/>
    <w:rsid w:val="00047486"/>
    <w:rsid w:val="00047987"/>
    <w:rsid w:val="0005041A"/>
    <w:rsid w:val="00052503"/>
    <w:rsid w:val="00062521"/>
    <w:rsid w:val="00063D98"/>
    <w:rsid w:val="00065154"/>
    <w:rsid w:val="00072D10"/>
    <w:rsid w:val="00074EA4"/>
    <w:rsid w:val="0007590B"/>
    <w:rsid w:val="00085404"/>
    <w:rsid w:val="00085790"/>
    <w:rsid w:val="000902DE"/>
    <w:rsid w:val="00091C82"/>
    <w:rsid w:val="000926BE"/>
    <w:rsid w:val="00094680"/>
    <w:rsid w:val="000B43AB"/>
    <w:rsid w:val="000B5A30"/>
    <w:rsid w:val="000C5AEF"/>
    <w:rsid w:val="000D5D39"/>
    <w:rsid w:val="000E077A"/>
    <w:rsid w:val="000E47AB"/>
    <w:rsid w:val="000F2B60"/>
    <w:rsid w:val="001023B4"/>
    <w:rsid w:val="00106AD3"/>
    <w:rsid w:val="00110C6E"/>
    <w:rsid w:val="00112FFB"/>
    <w:rsid w:val="001155E2"/>
    <w:rsid w:val="001169EA"/>
    <w:rsid w:val="001178DF"/>
    <w:rsid w:val="001275CD"/>
    <w:rsid w:val="00127F62"/>
    <w:rsid w:val="00130562"/>
    <w:rsid w:val="00131370"/>
    <w:rsid w:val="00144824"/>
    <w:rsid w:val="00145A4C"/>
    <w:rsid w:val="001537FA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4036"/>
    <w:rsid w:val="001951A4"/>
    <w:rsid w:val="00195310"/>
    <w:rsid w:val="001966E5"/>
    <w:rsid w:val="001974A9"/>
    <w:rsid w:val="001A09A0"/>
    <w:rsid w:val="001A3C27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362C1"/>
    <w:rsid w:val="00241E12"/>
    <w:rsid w:val="00242177"/>
    <w:rsid w:val="002425E7"/>
    <w:rsid w:val="00243CB8"/>
    <w:rsid w:val="00243F47"/>
    <w:rsid w:val="00244BEA"/>
    <w:rsid w:val="00245E57"/>
    <w:rsid w:val="00247068"/>
    <w:rsid w:val="00247E4A"/>
    <w:rsid w:val="00253DD8"/>
    <w:rsid w:val="00254E7F"/>
    <w:rsid w:val="00255856"/>
    <w:rsid w:val="00260C11"/>
    <w:rsid w:val="00263F34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7AA6"/>
    <w:rsid w:val="002B670A"/>
    <w:rsid w:val="002C1902"/>
    <w:rsid w:val="002C27AC"/>
    <w:rsid w:val="002C30FA"/>
    <w:rsid w:val="002C56E4"/>
    <w:rsid w:val="002D4554"/>
    <w:rsid w:val="002E0EBA"/>
    <w:rsid w:val="002E2153"/>
    <w:rsid w:val="002E27EF"/>
    <w:rsid w:val="002E5C1D"/>
    <w:rsid w:val="002E744C"/>
    <w:rsid w:val="002F7200"/>
    <w:rsid w:val="003019A3"/>
    <w:rsid w:val="003028D0"/>
    <w:rsid w:val="00302E8C"/>
    <w:rsid w:val="00305161"/>
    <w:rsid w:val="00305883"/>
    <w:rsid w:val="003118C0"/>
    <w:rsid w:val="00313587"/>
    <w:rsid w:val="00313C3F"/>
    <w:rsid w:val="003143E4"/>
    <w:rsid w:val="003205F0"/>
    <w:rsid w:val="00323E6D"/>
    <w:rsid w:val="003242DC"/>
    <w:rsid w:val="00324C4B"/>
    <w:rsid w:val="00326E62"/>
    <w:rsid w:val="0032749D"/>
    <w:rsid w:val="00336656"/>
    <w:rsid w:val="00344F90"/>
    <w:rsid w:val="0034777D"/>
    <w:rsid w:val="00351EBF"/>
    <w:rsid w:val="00352ED7"/>
    <w:rsid w:val="00353040"/>
    <w:rsid w:val="0035457C"/>
    <w:rsid w:val="00355BA8"/>
    <w:rsid w:val="00361982"/>
    <w:rsid w:val="0036393D"/>
    <w:rsid w:val="00365902"/>
    <w:rsid w:val="00367629"/>
    <w:rsid w:val="00372937"/>
    <w:rsid w:val="0037310C"/>
    <w:rsid w:val="0037545F"/>
    <w:rsid w:val="00377B9A"/>
    <w:rsid w:val="00387D35"/>
    <w:rsid w:val="00390D53"/>
    <w:rsid w:val="003A411C"/>
    <w:rsid w:val="003B4A56"/>
    <w:rsid w:val="003B6DCF"/>
    <w:rsid w:val="003C106B"/>
    <w:rsid w:val="003C1C63"/>
    <w:rsid w:val="003C7839"/>
    <w:rsid w:val="003D2107"/>
    <w:rsid w:val="003D5A1B"/>
    <w:rsid w:val="003D5E66"/>
    <w:rsid w:val="003D74D1"/>
    <w:rsid w:val="003E00C7"/>
    <w:rsid w:val="003E1B28"/>
    <w:rsid w:val="003E1D23"/>
    <w:rsid w:val="003F7CED"/>
    <w:rsid w:val="004002C4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1D2F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3B74"/>
    <w:rsid w:val="004771A2"/>
    <w:rsid w:val="004843F7"/>
    <w:rsid w:val="00491879"/>
    <w:rsid w:val="00497869"/>
    <w:rsid w:val="004A0671"/>
    <w:rsid w:val="004A2EC1"/>
    <w:rsid w:val="004A5F36"/>
    <w:rsid w:val="004B3605"/>
    <w:rsid w:val="004B4475"/>
    <w:rsid w:val="004C3576"/>
    <w:rsid w:val="004C4978"/>
    <w:rsid w:val="004C6F8E"/>
    <w:rsid w:val="004C767D"/>
    <w:rsid w:val="004D2C49"/>
    <w:rsid w:val="004E0997"/>
    <w:rsid w:val="004E494B"/>
    <w:rsid w:val="004E5736"/>
    <w:rsid w:val="004E6B41"/>
    <w:rsid w:val="004E7194"/>
    <w:rsid w:val="004F1DA0"/>
    <w:rsid w:val="004F402D"/>
    <w:rsid w:val="004F417C"/>
    <w:rsid w:val="004F78E5"/>
    <w:rsid w:val="005037BC"/>
    <w:rsid w:val="00507C21"/>
    <w:rsid w:val="005114EB"/>
    <w:rsid w:val="005166B9"/>
    <w:rsid w:val="00525025"/>
    <w:rsid w:val="00527630"/>
    <w:rsid w:val="00527FC8"/>
    <w:rsid w:val="00530962"/>
    <w:rsid w:val="005354F5"/>
    <w:rsid w:val="00541232"/>
    <w:rsid w:val="00541E6A"/>
    <w:rsid w:val="00542B33"/>
    <w:rsid w:val="00543E31"/>
    <w:rsid w:val="00546763"/>
    <w:rsid w:val="00547A5C"/>
    <w:rsid w:val="00551635"/>
    <w:rsid w:val="00552C22"/>
    <w:rsid w:val="005564BF"/>
    <w:rsid w:val="0056041B"/>
    <w:rsid w:val="0056291F"/>
    <w:rsid w:val="00564558"/>
    <w:rsid w:val="0056540D"/>
    <w:rsid w:val="00565C87"/>
    <w:rsid w:val="00565DDF"/>
    <w:rsid w:val="00570314"/>
    <w:rsid w:val="00572628"/>
    <w:rsid w:val="0058077E"/>
    <w:rsid w:val="005822BD"/>
    <w:rsid w:val="005829DB"/>
    <w:rsid w:val="00586CF2"/>
    <w:rsid w:val="00591049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D7C54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1F44"/>
    <w:rsid w:val="00624ECB"/>
    <w:rsid w:val="00630767"/>
    <w:rsid w:val="00635C31"/>
    <w:rsid w:val="00643205"/>
    <w:rsid w:val="006623EB"/>
    <w:rsid w:val="0066595B"/>
    <w:rsid w:val="006706A2"/>
    <w:rsid w:val="00675A42"/>
    <w:rsid w:val="00676E38"/>
    <w:rsid w:val="00677269"/>
    <w:rsid w:val="00686FA3"/>
    <w:rsid w:val="00687E6A"/>
    <w:rsid w:val="00691160"/>
    <w:rsid w:val="006930B4"/>
    <w:rsid w:val="00693609"/>
    <w:rsid w:val="006A0B56"/>
    <w:rsid w:val="006A3F73"/>
    <w:rsid w:val="006A4E69"/>
    <w:rsid w:val="006B47E1"/>
    <w:rsid w:val="006B5EEF"/>
    <w:rsid w:val="006B7BEE"/>
    <w:rsid w:val="006C0D62"/>
    <w:rsid w:val="006C13B1"/>
    <w:rsid w:val="006C15EE"/>
    <w:rsid w:val="006D38F2"/>
    <w:rsid w:val="006E3A18"/>
    <w:rsid w:val="006E3F9E"/>
    <w:rsid w:val="006E5892"/>
    <w:rsid w:val="006F2060"/>
    <w:rsid w:val="006F5B97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4EBE"/>
    <w:rsid w:val="00735921"/>
    <w:rsid w:val="007364E3"/>
    <w:rsid w:val="0074715F"/>
    <w:rsid w:val="00750DE0"/>
    <w:rsid w:val="00751015"/>
    <w:rsid w:val="00760721"/>
    <w:rsid w:val="007608F7"/>
    <w:rsid w:val="00764CE5"/>
    <w:rsid w:val="00767373"/>
    <w:rsid w:val="007723C3"/>
    <w:rsid w:val="00781C09"/>
    <w:rsid w:val="00792FD1"/>
    <w:rsid w:val="0079632F"/>
    <w:rsid w:val="007B0C25"/>
    <w:rsid w:val="007B1507"/>
    <w:rsid w:val="007B4C15"/>
    <w:rsid w:val="007B7338"/>
    <w:rsid w:val="007C2CDE"/>
    <w:rsid w:val="007C5143"/>
    <w:rsid w:val="007D191A"/>
    <w:rsid w:val="007D2B52"/>
    <w:rsid w:val="007D47CC"/>
    <w:rsid w:val="007E4281"/>
    <w:rsid w:val="007E4686"/>
    <w:rsid w:val="008004FE"/>
    <w:rsid w:val="00800BA3"/>
    <w:rsid w:val="0080265C"/>
    <w:rsid w:val="008028F4"/>
    <w:rsid w:val="00804B6E"/>
    <w:rsid w:val="008058B3"/>
    <w:rsid w:val="00811B70"/>
    <w:rsid w:val="0081202C"/>
    <w:rsid w:val="00817DDF"/>
    <w:rsid w:val="008304A2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AC4"/>
    <w:rsid w:val="008857B4"/>
    <w:rsid w:val="008875E1"/>
    <w:rsid w:val="008911F5"/>
    <w:rsid w:val="008920AA"/>
    <w:rsid w:val="008A1C2D"/>
    <w:rsid w:val="008A27CD"/>
    <w:rsid w:val="008A3FB1"/>
    <w:rsid w:val="008A565A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27BFC"/>
    <w:rsid w:val="009300D6"/>
    <w:rsid w:val="00931114"/>
    <w:rsid w:val="009323D2"/>
    <w:rsid w:val="00935E2B"/>
    <w:rsid w:val="009373B2"/>
    <w:rsid w:val="00945658"/>
    <w:rsid w:val="00947857"/>
    <w:rsid w:val="00960161"/>
    <w:rsid w:val="009638E1"/>
    <w:rsid w:val="009721F5"/>
    <w:rsid w:val="009769A9"/>
    <w:rsid w:val="00982EBC"/>
    <w:rsid w:val="00987B9F"/>
    <w:rsid w:val="009903BB"/>
    <w:rsid w:val="0099371C"/>
    <w:rsid w:val="00997423"/>
    <w:rsid w:val="009A2E65"/>
    <w:rsid w:val="009A30DD"/>
    <w:rsid w:val="009A3C7D"/>
    <w:rsid w:val="009A4DB9"/>
    <w:rsid w:val="009B27DB"/>
    <w:rsid w:val="009B5646"/>
    <w:rsid w:val="009C4557"/>
    <w:rsid w:val="009C763D"/>
    <w:rsid w:val="009C77D6"/>
    <w:rsid w:val="009D0F04"/>
    <w:rsid w:val="009D1B2A"/>
    <w:rsid w:val="009E1441"/>
    <w:rsid w:val="009E2158"/>
    <w:rsid w:val="009F07BB"/>
    <w:rsid w:val="009F0B8B"/>
    <w:rsid w:val="009F24C5"/>
    <w:rsid w:val="009F543E"/>
    <w:rsid w:val="009F7264"/>
    <w:rsid w:val="00A05850"/>
    <w:rsid w:val="00A10D71"/>
    <w:rsid w:val="00A23107"/>
    <w:rsid w:val="00A2333D"/>
    <w:rsid w:val="00A24E65"/>
    <w:rsid w:val="00A27583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7148B"/>
    <w:rsid w:val="00A74BD3"/>
    <w:rsid w:val="00A84BF1"/>
    <w:rsid w:val="00A87956"/>
    <w:rsid w:val="00A96972"/>
    <w:rsid w:val="00AA072C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E160F"/>
    <w:rsid w:val="00AF0D77"/>
    <w:rsid w:val="00AF3111"/>
    <w:rsid w:val="00AF484E"/>
    <w:rsid w:val="00AF7A24"/>
    <w:rsid w:val="00B00A9A"/>
    <w:rsid w:val="00B114A3"/>
    <w:rsid w:val="00B12CA1"/>
    <w:rsid w:val="00B13B3D"/>
    <w:rsid w:val="00B172A6"/>
    <w:rsid w:val="00B209FE"/>
    <w:rsid w:val="00B24E17"/>
    <w:rsid w:val="00B26D3D"/>
    <w:rsid w:val="00B338FC"/>
    <w:rsid w:val="00B34DCE"/>
    <w:rsid w:val="00B36E17"/>
    <w:rsid w:val="00B4073A"/>
    <w:rsid w:val="00B412E0"/>
    <w:rsid w:val="00B53DB4"/>
    <w:rsid w:val="00B60E57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1535"/>
    <w:rsid w:val="00B9320F"/>
    <w:rsid w:val="00B96500"/>
    <w:rsid w:val="00B96FF9"/>
    <w:rsid w:val="00BB54D0"/>
    <w:rsid w:val="00BC6DBD"/>
    <w:rsid w:val="00BE2429"/>
    <w:rsid w:val="00BF15BA"/>
    <w:rsid w:val="00BF2A88"/>
    <w:rsid w:val="00BF7157"/>
    <w:rsid w:val="00C04EAF"/>
    <w:rsid w:val="00C133BD"/>
    <w:rsid w:val="00C138AC"/>
    <w:rsid w:val="00C15D7F"/>
    <w:rsid w:val="00C15FAF"/>
    <w:rsid w:val="00C241C5"/>
    <w:rsid w:val="00C24511"/>
    <w:rsid w:val="00C268AD"/>
    <w:rsid w:val="00C2711E"/>
    <w:rsid w:val="00C34EDE"/>
    <w:rsid w:val="00C36BAB"/>
    <w:rsid w:val="00C40F76"/>
    <w:rsid w:val="00C47B76"/>
    <w:rsid w:val="00C64D4D"/>
    <w:rsid w:val="00C71F05"/>
    <w:rsid w:val="00C730D9"/>
    <w:rsid w:val="00C76FC9"/>
    <w:rsid w:val="00C821CB"/>
    <w:rsid w:val="00C83FBD"/>
    <w:rsid w:val="00C86C5B"/>
    <w:rsid w:val="00C8768A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C1BD4"/>
    <w:rsid w:val="00CD0B02"/>
    <w:rsid w:val="00CD160E"/>
    <w:rsid w:val="00CD2500"/>
    <w:rsid w:val="00CD6C89"/>
    <w:rsid w:val="00CD74C8"/>
    <w:rsid w:val="00CE12A7"/>
    <w:rsid w:val="00CE30D5"/>
    <w:rsid w:val="00CF0741"/>
    <w:rsid w:val="00CF2015"/>
    <w:rsid w:val="00CF264E"/>
    <w:rsid w:val="00CF35C9"/>
    <w:rsid w:val="00D01625"/>
    <w:rsid w:val="00D12E03"/>
    <w:rsid w:val="00D1655E"/>
    <w:rsid w:val="00D212DB"/>
    <w:rsid w:val="00D30D2C"/>
    <w:rsid w:val="00D34BB1"/>
    <w:rsid w:val="00D40B13"/>
    <w:rsid w:val="00D40CF9"/>
    <w:rsid w:val="00D43D95"/>
    <w:rsid w:val="00D44040"/>
    <w:rsid w:val="00D46B41"/>
    <w:rsid w:val="00D51AB0"/>
    <w:rsid w:val="00D53BB6"/>
    <w:rsid w:val="00D541E3"/>
    <w:rsid w:val="00D5623F"/>
    <w:rsid w:val="00D57EBA"/>
    <w:rsid w:val="00D64167"/>
    <w:rsid w:val="00D655C9"/>
    <w:rsid w:val="00D677B1"/>
    <w:rsid w:val="00D80CFA"/>
    <w:rsid w:val="00D82975"/>
    <w:rsid w:val="00D919DB"/>
    <w:rsid w:val="00D94D68"/>
    <w:rsid w:val="00D96C14"/>
    <w:rsid w:val="00DA259A"/>
    <w:rsid w:val="00DA2B89"/>
    <w:rsid w:val="00DA483F"/>
    <w:rsid w:val="00DA688E"/>
    <w:rsid w:val="00DB0AB9"/>
    <w:rsid w:val="00DB2EA4"/>
    <w:rsid w:val="00DB67D7"/>
    <w:rsid w:val="00DC0998"/>
    <w:rsid w:val="00DC1E93"/>
    <w:rsid w:val="00DC3AD7"/>
    <w:rsid w:val="00DC7025"/>
    <w:rsid w:val="00DC71E3"/>
    <w:rsid w:val="00DD278B"/>
    <w:rsid w:val="00DE2FF9"/>
    <w:rsid w:val="00DE3328"/>
    <w:rsid w:val="00DE6BE4"/>
    <w:rsid w:val="00DE6CFE"/>
    <w:rsid w:val="00DF1A3D"/>
    <w:rsid w:val="00DF3A08"/>
    <w:rsid w:val="00E02B99"/>
    <w:rsid w:val="00E02D4C"/>
    <w:rsid w:val="00E0490D"/>
    <w:rsid w:val="00E0632B"/>
    <w:rsid w:val="00E12087"/>
    <w:rsid w:val="00E15AFB"/>
    <w:rsid w:val="00E163CA"/>
    <w:rsid w:val="00E2173C"/>
    <w:rsid w:val="00E32DB1"/>
    <w:rsid w:val="00E37A59"/>
    <w:rsid w:val="00E416D1"/>
    <w:rsid w:val="00E41BE9"/>
    <w:rsid w:val="00E53793"/>
    <w:rsid w:val="00E53BAA"/>
    <w:rsid w:val="00E541E0"/>
    <w:rsid w:val="00E60BB6"/>
    <w:rsid w:val="00E61A90"/>
    <w:rsid w:val="00E63098"/>
    <w:rsid w:val="00E74659"/>
    <w:rsid w:val="00E76CAB"/>
    <w:rsid w:val="00E82282"/>
    <w:rsid w:val="00E90ACB"/>
    <w:rsid w:val="00E91183"/>
    <w:rsid w:val="00E92543"/>
    <w:rsid w:val="00E92903"/>
    <w:rsid w:val="00EA20B3"/>
    <w:rsid w:val="00EA2E00"/>
    <w:rsid w:val="00EC2156"/>
    <w:rsid w:val="00EC2723"/>
    <w:rsid w:val="00ED100E"/>
    <w:rsid w:val="00ED197E"/>
    <w:rsid w:val="00EE2083"/>
    <w:rsid w:val="00EE374F"/>
    <w:rsid w:val="00EF0102"/>
    <w:rsid w:val="00EF1AE4"/>
    <w:rsid w:val="00EF5811"/>
    <w:rsid w:val="00F03118"/>
    <w:rsid w:val="00F058F1"/>
    <w:rsid w:val="00F10732"/>
    <w:rsid w:val="00F10B66"/>
    <w:rsid w:val="00F30125"/>
    <w:rsid w:val="00F30F81"/>
    <w:rsid w:val="00F316B9"/>
    <w:rsid w:val="00F32C2E"/>
    <w:rsid w:val="00F35197"/>
    <w:rsid w:val="00F36479"/>
    <w:rsid w:val="00F3698E"/>
    <w:rsid w:val="00F47BE5"/>
    <w:rsid w:val="00F5684C"/>
    <w:rsid w:val="00F60C78"/>
    <w:rsid w:val="00F645E4"/>
    <w:rsid w:val="00F65975"/>
    <w:rsid w:val="00F735F3"/>
    <w:rsid w:val="00F77F84"/>
    <w:rsid w:val="00F86FB1"/>
    <w:rsid w:val="00F90AEC"/>
    <w:rsid w:val="00F90CF2"/>
    <w:rsid w:val="00F92A23"/>
    <w:rsid w:val="00F96236"/>
    <w:rsid w:val="00F97138"/>
    <w:rsid w:val="00F97232"/>
    <w:rsid w:val="00FA4ECB"/>
    <w:rsid w:val="00FA6E77"/>
    <w:rsid w:val="00FB25BD"/>
    <w:rsid w:val="00FB741A"/>
    <w:rsid w:val="00FC1BB9"/>
    <w:rsid w:val="00FC34FA"/>
    <w:rsid w:val="00FC7983"/>
    <w:rsid w:val="00FD031D"/>
    <w:rsid w:val="00FD1AD9"/>
    <w:rsid w:val="00FD1EAE"/>
    <w:rsid w:val="00FE0DEA"/>
    <w:rsid w:val="00FE2F14"/>
    <w:rsid w:val="00FF636D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UnresolvedMention">
    <w:name w:val="Unresolved Mention"/>
    <w:basedOn w:val="DefaultParagraphFont"/>
    <w:uiPriority w:val="99"/>
    <w:rsid w:val="00A714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26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bit.ly/2Vcnnt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21F4E3-B9F8-45E4-96EB-4374055ABD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A101F1D-3472-4A31-83A0-0FCC4FE4C3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F6E653-3764-4442-994A-A44A84BB75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5</cp:revision>
  <dcterms:created xsi:type="dcterms:W3CDTF">2020-04-21T20:50:00Z</dcterms:created>
  <dcterms:modified xsi:type="dcterms:W3CDTF">2020-04-21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040CCCF20D36499E67B5814C15E538</vt:lpwstr>
  </property>
</Properties>
</file>